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ig_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ig_fluxograma"/>
          <w:p>
            <w:pPr>
              <w:jc w:val="center"/>
            </w:pPr>
            <w:r>
              <w:drawing>
                <wp:inline>
                  <wp:extent cx="4762500" cy="5239304"/>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239304"/>
                          </a:xfrm>
                          <a:prstGeom prst="rect">
                            <a:avLst/>
                          </a:prstGeom>
                          <a:noFill/>
                          <a:ln w="9525">
                            <a:noFill/>
                            <a:headEnd/>
                            <a:tailEnd/>
                          </a:ln>
                        </pic:spPr>
                      </pic:pic>
                    </a:graphicData>
                  </a:graphic>
                </wp:inline>
              </w:drawing>
            </w:r>
          </w:p>
          <w:p>
            <w:pPr>
              <w:jc w:val="center"/>
            </w:pPr>
            <w:r>
              <w:t xml:space="preserve">Figura 1 - 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3"/>
        </w:numPr>
        <w:pStyle w:val="Compact"/>
      </w:pPr>
      <w:r>
        <w:t xml:space="preserve">o raster de resistência utilizado como base para a conectividade local;</w:t>
      </w:r>
    </w:p>
    <w:p>
      <w:pPr>
        <w:numPr>
          <w:ilvl w:val="0"/>
          <w:numId w:val="1003"/>
        </w:numPr>
        <w:pStyle w:val="Compact"/>
      </w:pPr>
      <w:r>
        <w:t xml:space="preserve">um raio da área de interesse de 210 pixels (~19km);</w:t>
      </w:r>
    </w:p>
    <w:p>
      <w:pPr>
        <w:numPr>
          <w:ilvl w:val="0"/>
          <w:numId w:val="1003"/>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4"/>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4"/>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4"/>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fig_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fig_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fa"/>
      </w:pPr>
      <w:r>
        <w:t xml:space="preserve">Anderson, M. G., M. Clark, A. P. Olivero, A. R. Barnett, K. R. Hall, M. W. Cornett, M. Ahlering, M. Schindel, B. Unnasch, C. Schloss, e D. R. Cameron. 2023.</w:t>
      </w:r>
      <w:r>
        <w:t xml:space="preserve"> </w:t>
      </w:r>
      <w:hyperlink r:id="rId37">
        <w:r>
          <w:rPr>
            <w:rStyle w:val="Hipervnculo"/>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fa"/>
      </w:pPr>
      <w:r>
        <w:t xml:space="preserve">Anderson, M. G., M. Clark, e A. O. Sheldon. 2014.</w:t>
      </w:r>
      <w:r>
        <w:t xml:space="preserve"> </w:t>
      </w:r>
      <w:hyperlink r:id="rId39">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40"/>
    <w:bookmarkStart w:id="41" w:name="ref-anderson_resilient_2016"/>
    <w:p>
      <w:pPr>
        <w:pStyle w:val="Bibliografa"/>
      </w:pPr>
      <w:r>
        <w:t xml:space="preserve">Anderson, M. G., M. Clark, e A. O. Sheldon. 2016a.</w:t>
      </w:r>
      <w:r>
        <w:t xml:space="preserve"> </w:t>
      </w:r>
      <w:hyperlink r:id="rId3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1"/>
    <w:bookmarkStart w:id="42"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fa"/>
      </w:pPr>
      <w:r>
        <w:t xml:space="preserve">Hall, K. R., R. Anantharaman, V. A. Landau, M. Clark, B. G. Dickson, A. Jones, J. Platt, A. Edelman, e V. B. Shah. 2021.</w:t>
      </w:r>
      <w:r>
        <w:t xml:space="preserve"> </w:t>
      </w:r>
      <w:hyperlink r:id="rId43">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44"/>
    <w:bookmarkStart w:id="46" w:name="ref-landau_omniscapejl_2021"/>
    <w:p>
      <w:pPr>
        <w:pStyle w:val="Bibliografa"/>
      </w:pPr>
      <w:r>
        <w:t xml:space="preserve">Landau, V., V. Shah, R. Anantharaman, e K. Hall. 2021.</w:t>
      </w:r>
      <w:r>
        <w:t xml:space="preserve"> </w:t>
      </w:r>
      <w:hyperlink r:id="rId45">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46"/>
    <w:bookmarkStart w:id="47" w:name="ref-mcrae_isolation_2006"/>
    <w:p>
      <w:pPr>
        <w:pStyle w:val="Bibliografa"/>
      </w:pPr>
      <w:r>
        <w:t xml:space="preserve">McRae, B. H. 2006. Isolation by resistance. Evolution 60:1551–1561.</w:t>
      </w:r>
    </w:p>
    <w:bookmarkEnd w:id="47"/>
    <w:bookmarkEnd w:id="48"/>
    <w:bookmarkEnd w:id="49"/>
    <w:bookmarkEnd w:id="5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00:00:35Z</dcterms:created>
  <dcterms:modified xsi:type="dcterms:W3CDTF">2023-10-04T00: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